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7A549" w14:textId="77777777" w:rsidR="00813676" w:rsidRPr="00813676" w:rsidRDefault="00813676" w:rsidP="00813676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6"/>
          <w:szCs w:val="24"/>
          <w:lang w:val="en-US"/>
        </w:rPr>
      </w:pPr>
    </w:p>
    <w:p w14:paraId="5FDA930D" w14:textId="7492B197" w:rsidR="001F3D26" w:rsidRPr="000326D9" w:rsidRDefault="000326D9" w:rsidP="000326D9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bookmarkStart w:id="0" w:name="_Hlk137514282"/>
      <w:bookmarkStart w:id="1" w:name="_Hlk93612592"/>
      <w:r w:rsidRPr="00F02FF5">
        <w:rPr>
          <w:rFonts w:ascii="Times New Roman" w:eastAsia="Times New Roman" w:hAnsi="Times New Roman" w:cs="Times New Roman"/>
          <w:b/>
          <w:bCs/>
          <w:sz w:val="28"/>
          <w:szCs w:val="28"/>
        </w:rPr>
        <w:t>Driving forces of paddy land-use shifts: An integrated review of sustainable approaches for Malaysian paddy area preservation</w:t>
      </w:r>
    </w:p>
    <w:p w14:paraId="5F483210" w14:textId="618E2FF9" w:rsidR="001F3D26" w:rsidRPr="004273D6" w:rsidRDefault="001F3D26" w:rsidP="001F3D2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bookmarkStart w:id="2" w:name="_Hlk137538674"/>
      <w:bookmarkEnd w:id="0"/>
      <w:r w:rsidRPr="004273D6">
        <w:rPr>
          <w:rFonts w:ascii="Times New Roman" w:hAnsi="Times New Roman" w:cs="Times New Roman"/>
          <w:sz w:val="24"/>
          <w:szCs w:val="24"/>
        </w:rPr>
        <w:t>Nurul Izzati Mohd Ali</w:t>
      </w:r>
      <w:bookmarkStart w:id="3" w:name="_Hlk153350110"/>
      <w:r w:rsidRPr="004273D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bookmarkEnd w:id="3"/>
      <w:r w:rsidRPr="004273D6">
        <w:rPr>
          <w:rFonts w:ascii="Times New Roman" w:hAnsi="Times New Roman" w:cs="Times New Roman"/>
          <w:sz w:val="24"/>
          <w:szCs w:val="24"/>
        </w:rPr>
        <w:t xml:space="preserve">, </w:t>
      </w:r>
      <w:r w:rsidR="000326D9">
        <w:rPr>
          <w:rFonts w:ascii="Times New Roman" w:hAnsi="Times New Roman" w:cs="Times New Roman"/>
          <w:sz w:val="24"/>
          <w:szCs w:val="24"/>
        </w:rPr>
        <w:t>Kuok Choy Lam</w:t>
      </w:r>
      <w:r w:rsidR="000326D9" w:rsidRPr="000326D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0326D9">
        <w:rPr>
          <w:rFonts w:ascii="Times New Roman" w:hAnsi="Times New Roman" w:cs="Times New Roman"/>
          <w:sz w:val="24"/>
          <w:szCs w:val="24"/>
        </w:rPr>
        <w:t>, Kadaruddin Aiyub</w:t>
      </w:r>
      <w:r w:rsidR="000326D9" w:rsidRPr="000326D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0326D9">
        <w:rPr>
          <w:rFonts w:ascii="Times New Roman" w:hAnsi="Times New Roman" w:cs="Times New Roman"/>
          <w:sz w:val="24"/>
          <w:szCs w:val="24"/>
        </w:rPr>
        <w:t>, Nur Syamimi Mohamad</w:t>
      </w:r>
      <w:r w:rsidR="000326D9" w:rsidRPr="000326D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41406">
        <w:rPr>
          <w:rFonts w:ascii="Times New Roman" w:hAnsi="Times New Roman" w:cs="Times New Roman"/>
          <w:sz w:val="24"/>
          <w:szCs w:val="24"/>
        </w:rPr>
        <w:t xml:space="preserve"> &amp; </w:t>
      </w:r>
      <w:r w:rsidR="000326D9" w:rsidRPr="000326D9">
        <w:rPr>
          <w:rFonts w:ascii="Times New Roman" w:hAnsi="Times New Roman" w:cs="Times New Roman"/>
          <w:sz w:val="24"/>
          <w:szCs w:val="24"/>
        </w:rPr>
        <w:t>Sharif Shofirun Sharif Ali</w:t>
      </w:r>
      <w:r w:rsidR="000326D9" w:rsidRPr="000326D9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0326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B56F91" w14:textId="77777777" w:rsidR="001F3D26" w:rsidRPr="004273D6" w:rsidRDefault="001F3D26" w:rsidP="001F3D26">
      <w:pPr>
        <w:autoSpaceDE w:val="0"/>
        <w:autoSpaceDN w:val="0"/>
        <w:adjustRightInd w:val="0"/>
        <w:spacing w:after="0" w:line="240" w:lineRule="auto"/>
        <w:rPr>
          <w:rFonts w:ascii="Times New Roman" w:eastAsia="STIX-Regular" w:hAnsi="Times New Roman" w:cs="Times New Roman"/>
          <w:sz w:val="24"/>
          <w:szCs w:val="24"/>
          <w:lang w:val="en-US"/>
        </w:rPr>
      </w:pPr>
      <w:bookmarkStart w:id="4" w:name="_Hlk136891965"/>
    </w:p>
    <w:p w14:paraId="185534F9" w14:textId="17DDE1F1" w:rsidR="000326D9" w:rsidRDefault="001F3D26" w:rsidP="001F3D2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TIX-Regular" w:hAnsi="Times New Roman" w:cs="Times New Roman"/>
          <w:sz w:val="24"/>
          <w:szCs w:val="24"/>
          <w:lang w:val="en-US"/>
        </w:rPr>
      </w:pPr>
      <w:r w:rsidRPr="004273D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0326D9" w:rsidRPr="00D26246">
        <w:rPr>
          <w:rFonts w:ascii="Times New Roman" w:eastAsia="Calibri" w:hAnsi="Times New Roman" w:cs="Times New Roman"/>
          <w:bCs/>
          <w:sz w:val="24"/>
          <w:szCs w:val="24"/>
          <w:lang w:val="en-GB"/>
        </w:rPr>
        <w:t xml:space="preserve">Center for Research in </w:t>
      </w:r>
      <w:proofErr w:type="gramStart"/>
      <w:r w:rsidR="000326D9" w:rsidRPr="00D26246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Development</w:t>
      </w:r>
      <w:r w:rsidR="000326D9" w:rsidRPr="004273D6">
        <w:rPr>
          <w:rFonts w:ascii="Times New Roman" w:eastAsia="STIX-Regular" w:hAnsi="Times New Roman" w:cs="Times New Roman"/>
          <w:sz w:val="24"/>
          <w:szCs w:val="24"/>
          <w:lang w:val="en-US"/>
        </w:rPr>
        <w:t xml:space="preserve"> </w:t>
      </w:r>
      <w:r w:rsidR="000326D9">
        <w:rPr>
          <w:rFonts w:ascii="Times New Roman" w:eastAsia="STIX-Regular" w:hAnsi="Times New Roman" w:cs="Times New Roman"/>
          <w:sz w:val="24"/>
          <w:szCs w:val="24"/>
          <w:lang w:val="en-US"/>
        </w:rPr>
        <w:t>,</w:t>
      </w:r>
      <w:proofErr w:type="gramEnd"/>
    </w:p>
    <w:p w14:paraId="1E861320" w14:textId="23ABFEA8" w:rsidR="001F3D26" w:rsidRPr="004273D6" w:rsidRDefault="001F3D26" w:rsidP="001F3D2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TIX-Regular" w:hAnsi="Times New Roman" w:cs="Times New Roman"/>
          <w:sz w:val="24"/>
          <w:szCs w:val="24"/>
          <w:lang w:val="en-US"/>
        </w:rPr>
      </w:pPr>
      <w:r w:rsidRPr="004273D6">
        <w:rPr>
          <w:rFonts w:ascii="Times New Roman" w:eastAsia="STIX-Regular" w:hAnsi="Times New Roman" w:cs="Times New Roman"/>
          <w:sz w:val="24"/>
          <w:szCs w:val="24"/>
          <w:lang w:val="en-US"/>
        </w:rPr>
        <w:t>Faculty of Social Sciences and Humanities, Universiti Kebangsaan Malaysia,</w:t>
      </w:r>
    </w:p>
    <w:p w14:paraId="1898796F" w14:textId="77777777" w:rsidR="001F3D26" w:rsidRPr="004273D6" w:rsidRDefault="001F3D26" w:rsidP="001F3D26">
      <w:pPr>
        <w:jc w:val="center"/>
        <w:rPr>
          <w:rFonts w:ascii="Times New Roman" w:hAnsi="Times New Roman" w:cs="Times New Roman"/>
          <w:sz w:val="24"/>
          <w:szCs w:val="24"/>
        </w:rPr>
      </w:pPr>
      <w:r w:rsidRPr="004273D6">
        <w:rPr>
          <w:rFonts w:ascii="Times New Roman" w:eastAsia="STIX-Regular" w:hAnsi="Times New Roman" w:cs="Times New Roman"/>
          <w:sz w:val="24"/>
          <w:szCs w:val="24"/>
          <w:lang w:val="en-US"/>
        </w:rPr>
        <w:t>43600 Bangi, Selangor, Malaysia.</w:t>
      </w:r>
    </w:p>
    <w:bookmarkEnd w:id="4"/>
    <w:p w14:paraId="2C7763C1" w14:textId="77777777" w:rsidR="001F3D26" w:rsidRPr="004273D6" w:rsidRDefault="001F3D26" w:rsidP="001F3D2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TIX-Regular" w:hAnsi="Times New Roman" w:cs="Times New Roman"/>
          <w:sz w:val="24"/>
          <w:szCs w:val="24"/>
          <w:lang w:val="en-US"/>
        </w:rPr>
      </w:pPr>
      <w:r w:rsidRPr="004273D6">
        <w:rPr>
          <w:rFonts w:ascii="Times New Roman" w:eastAsia="STIX-Regular" w:hAnsi="Times New Roman" w:cs="Times New Roman"/>
          <w:sz w:val="24"/>
          <w:szCs w:val="24"/>
          <w:vertAlign w:val="superscript"/>
          <w:lang w:val="en-US"/>
        </w:rPr>
        <w:t>2</w:t>
      </w:r>
      <w:r w:rsidRPr="004273D6">
        <w:rPr>
          <w:rFonts w:ascii="Times New Roman" w:eastAsia="STIX-Regular" w:hAnsi="Times New Roman" w:cs="Times New Roman"/>
          <w:sz w:val="24"/>
          <w:szCs w:val="24"/>
          <w:lang w:val="en-US"/>
        </w:rPr>
        <w:t>Southeast Asia Disaster Prevention Research Initiative (SEADPRI‑UKM),</w:t>
      </w:r>
    </w:p>
    <w:p w14:paraId="7B3AA113" w14:textId="77777777" w:rsidR="001F3D26" w:rsidRPr="004273D6" w:rsidRDefault="001F3D26" w:rsidP="001F3D26">
      <w:pPr>
        <w:autoSpaceDE w:val="0"/>
        <w:autoSpaceDN w:val="0"/>
        <w:adjustRightInd w:val="0"/>
        <w:spacing w:after="0" w:line="240" w:lineRule="auto"/>
        <w:rPr>
          <w:rFonts w:ascii="Times New Roman" w:eastAsia="STIX-Regular" w:hAnsi="Times New Roman" w:cs="Times New Roman"/>
          <w:sz w:val="24"/>
          <w:szCs w:val="24"/>
          <w:lang w:val="en-US"/>
        </w:rPr>
      </w:pPr>
      <w:r w:rsidRPr="004273D6">
        <w:rPr>
          <w:rFonts w:ascii="Times New Roman" w:eastAsia="STIX-Regular" w:hAnsi="Times New Roman" w:cs="Times New Roman"/>
          <w:sz w:val="24"/>
          <w:szCs w:val="24"/>
          <w:lang w:val="en-US"/>
        </w:rPr>
        <w:t xml:space="preserve">          Institute for Environment and Development (LESTARI), Universiti Kebangsaan</w:t>
      </w:r>
    </w:p>
    <w:p w14:paraId="13425E6D" w14:textId="77777777" w:rsidR="001F3D26" w:rsidRPr="004273D6" w:rsidRDefault="001F3D26" w:rsidP="001F3D2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TIX-Regular" w:hAnsi="Times New Roman" w:cs="Times New Roman"/>
          <w:sz w:val="24"/>
          <w:szCs w:val="24"/>
          <w:lang w:val="en-US"/>
        </w:rPr>
      </w:pPr>
      <w:r w:rsidRPr="004273D6">
        <w:rPr>
          <w:rFonts w:ascii="Times New Roman" w:eastAsia="STIX-Regular" w:hAnsi="Times New Roman" w:cs="Times New Roman"/>
          <w:sz w:val="24"/>
          <w:szCs w:val="24"/>
          <w:lang w:val="en-US"/>
        </w:rPr>
        <w:t>Malaysia, 43600 Bangi, Selangor, Malaysia.</w:t>
      </w:r>
    </w:p>
    <w:p w14:paraId="742D2D46" w14:textId="77777777" w:rsidR="001F3D26" w:rsidRPr="004273D6" w:rsidRDefault="001F3D26" w:rsidP="001F3D2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TIX-Regular" w:hAnsi="Times New Roman" w:cs="Times New Roman"/>
          <w:sz w:val="24"/>
          <w:szCs w:val="24"/>
          <w:lang w:val="en-US"/>
        </w:rPr>
      </w:pPr>
    </w:p>
    <w:p w14:paraId="042EC0AF" w14:textId="77777777" w:rsidR="001F3D26" w:rsidRPr="004273D6" w:rsidRDefault="001F3D26" w:rsidP="001F3D2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273D6">
        <w:rPr>
          <w:rFonts w:ascii="Times New Roman" w:eastAsia="STIX-Regular" w:hAnsi="Times New Roman" w:cs="Times New Roman"/>
          <w:sz w:val="24"/>
          <w:szCs w:val="24"/>
          <w:vertAlign w:val="superscript"/>
          <w:lang w:val="en-US"/>
        </w:rPr>
        <w:t>3</w:t>
      </w:r>
      <w:r w:rsidRPr="004273D6">
        <w:rPr>
          <w:rFonts w:ascii="Times New Roman" w:hAnsi="Times New Roman" w:cs="Times New Roman"/>
          <w:sz w:val="24"/>
          <w:szCs w:val="24"/>
          <w:lang w:val="en-US"/>
        </w:rPr>
        <w:t>School of Government College of Law, Government and International Studies,</w:t>
      </w:r>
    </w:p>
    <w:p w14:paraId="10A29C92" w14:textId="77777777" w:rsidR="001F3D26" w:rsidRPr="004273D6" w:rsidRDefault="001F3D26" w:rsidP="001F3D2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273D6">
        <w:rPr>
          <w:rFonts w:ascii="Times New Roman" w:hAnsi="Times New Roman" w:cs="Times New Roman"/>
          <w:sz w:val="24"/>
          <w:szCs w:val="24"/>
          <w:lang w:val="en-US"/>
        </w:rPr>
        <w:t>Universiti Utara Malaysia,</w:t>
      </w:r>
    </w:p>
    <w:p w14:paraId="279B0346" w14:textId="4C329859" w:rsidR="000326D9" w:rsidRDefault="001F3D26" w:rsidP="00326B8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273D6">
        <w:rPr>
          <w:rFonts w:ascii="Times New Roman" w:hAnsi="Times New Roman" w:cs="Times New Roman"/>
          <w:sz w:val="24"/>
          <w:szCs w:val="24"/>
          <w:lang w:val="en-US"/>
        </w:rPr>
        <w:t>06010 Sintok, Kedah, Malaysia.</w:t>
      </w:r>
    </w:p>
    <w:bookmarkEnd w:id="1"/>
    <w:bookmarkEnd w:id="2"/>
    <w:p w14:paraId="38EDA019" w14:textId="4BC02527" w:rsidR="00D26246" w:rsidRPr="00D26246" w:rsidRDefault="00D26246" w:rsidP="00D2624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56FB0187" w14:textId="6283CEE3" w:rsidR="00326B8C" w:rsidRPr="00D26246" w:rsidRDefault="00D26246" w:rsidP="00326B8C">
      <w:pPr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  <w:r w:rsidRPr="00D26246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>*Corresponding Author</w:t>
      </w:r>
      <w:r w:rsidR="00A76D55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 xml:space="preserve">: </w:t>
      </w:r>
      <w:bookmarkStart w:id="5" w:name="_Hlk93612718"/>
      <w:r w:rsidR="00326B8C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Kuok Choy Lam</w:t>
      </w:r>
    </w:p>
    <w:p w14:paraId="76768DE7" w14:textId="1289C053" w:rsidR="00326B8C" w:rsidRPr="00D26246" w:rsidRDefault="00030D00" w:rsidP="00326B8C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0326D9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Institution and Full Address:</w:t>
      </w:r>
      <w:r w:rsidRPr="00D2624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D26246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Center for Research in Development, Social and Environment,</w:t>
      </w:r>
      <w:r w:rsidRPr="00CB7C43">
        <w:rPr>
          <w:rFonts w:ascii="Poppins" w:hAnsi="Poppins" w:cs="Poppins"/>
          <w:color w:val="000000"/>
          <w:sz w:val="20"/>
          <w:szCs w:val="20"/>
          <w:shd w:val="clear" w:color="auto" w:fill="FFFFFF"/>
        </w:rPr>
        <w:t xml:space="preserve"> </w:t>
      </w:r>
      <w:r w:rsidRPr="00CB7C4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culty of Social Sciences and Humanities,</w:t>
      </w:r>
      <w:r w:rsidRPr="00CB7C43">
        <w:rPr>
          <w:rFonts w:ascii="Times New Roman" w:eastAsia="Calibri" w:hAnsi="Times New Roman" w:cs="Times New Roman"/>
          <w:bCs/>
          <w:sz w:val="24"/>
          <w:szCs w:val="24"/>
          <w:lang w:val="en-GB"/>
        </w:rPr>
        <w:t xml:space="preserve"> </w:t>
      </w:r>
      <w:r w:rsidRPr="00D26246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Universiti Kebangsaan Malaysia, 43600 Bangi, Selangor, Malaysia</w:t>
      </w:r>
    </w:p>
    <w:p w14:paraId="3D2ECC68" w14:textId="092EAE87" w:rsidR="00326B8C" w:rsidRPr="00D26246" w:rsidRDefault="00326B8C" w:rsidP="00326B8C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D2624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Phone Number: </w:t>
      </w:r>
      <w:r w:rsidR="00DF74C3" w:rsidRPr="00DF74C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010-984 4888</w:t>
      </w:r>
    </w:p>
    <w:p w14:paraId="432E97F3" w14:textId="31502F89" w:rsidR="000326D9" w:rsidRPr="00326B8C" w:rsidRDefault="00326B8C" w:rsidP="00326B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D2624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E-Mail Address: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hyperlink r:id="rId4" w:history="1">
        <w:r w:rsidRPr="008163C2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GB"/>
          </w:rPr>
          <w:t>lam@ukm.edu.my</w:t>
        </w:r>
      </w:hyperlink>
    </w:p>
    <w:p w14:paraId="7ED1FDDD" w14:textId="65F9959C" w:rsidR="001F3D26" w:rsidRPr="00D26246" w:rsidRDefault="000326D9" w:rsidP="001F3D26">
      <w:pPr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 xml:space="preserve">Author Name: </w:t>
      </w:r>
      <w:r w:rsidR="001F3D26" w:rsidRPr="00D26246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Nurul Izzati Mohd Ali</w:t>
      </w:r>
    </w:p>
    <w:p w14:paraId="59050BC2" w14:textId="48062F44" w:rsidR="001F3D26" w:rsidRPr="00D26246" w:rsidRDefault="001F3D26" w:rsidP="001F3D26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0326D9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Institution and Full Address:</w:t>
      </w:r>
      <w:r w:rsidRPr="00D2624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D26246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Center for Research in Development, Social and Environment,</w:t>
      </w:r>
      <w:r w:rsidR="00CB7C43" w:rsidRPr="00CB7C43">
        <w:rPr>
          <w:rFonts w:ascii="Poppins" w:hAnsi="Poppins" w:cs="Poppins"/>
          <w:color w:val="000000"/>
          <w:sz w:val="20"/>
          <w:szCs w:val="20"/>
          <w:shd w:val="clear" w:color="auto" w:fill="FFFFFF"/>
        </w:rPr>
        <w:t xml:space="preserve"> </w:t>
      </w:r>
      <w:r w:rsidR="00CB7C43" w:rsidRPr="00CB7C4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culty of Social Sciences and Humanities,</w:t>
      </w:r>
      <w:r w:rsidRPr="00CB7C43">
        <w:rPr>
          <w:rFonts w:ascii="Times New Roman" w:eastAsia="Calibri" w:hAnsi="Times New Roman" w:cs="Times New Roman"/>
          <w:bCs/>
          <w:sz w:val="24"/>
          <w:szCs w:val="24"/>
          <w:lang w:val="en-GB"/>
        </w:rPr>
        <w:t xml:space="preserve"> </w:t>
      </w:r>
      <w:r w:rsidRPr="00D26246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Universiti Kebangsaan Malaysia, 43600 Bangi, Selangor, Malaysia.</w:t>
      </w:r>
    </w:p>
    <w:p w14:paraId="31A0F0B6" w14:textId="3FBFEE74" w:rsidR="001F3D26" w:rsidRPr="00D26246" w:rsidRDefault="001F3D26" w:rsidP="001F3D26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D2624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hone Number: 01</w:t>
      </w:r>
      <w:r w:rsidR="00CF254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6-9029653</w:t>
      </w:r>
    </w:p>
    <w:p w14:paraId="4B867A1B" w14:textId="2FB97613" w:rsidR="00DF74C3" w:rsidRDefault="001F3D26" w:rsidP="001F3D26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ms-MY"/>
        </w:rPr>
      </w:pPr>
      <w:r w:rsidRPr="00D2624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E-Mail Address: </w:t>
      </w:r>
      <w:hyperlink r:id="rId5" w:history="1">
        <w:r w:rsidR="000326D9" w:rsidRPr="008163C2">
          <w:rPr>
            <w:rStyle w:val="Hyperlink"/>
            <w:rFonts w:ascii="Times New Roman" w:eastAsia="Calibri" w:hAnsi="Times New Roman" w:cs="Times New Roman"/>
            <w:sz w:val="24"/>
            <w:szCs w:val="24"/>
            <w:lang w:val="ms-MY"/>
          </w:rPr>
          <w:t>zatiali@ukm.edu.my</w:t>
        </w:r>
      </w:hyperlink>
    </w:p>
    <w:p w14:paraId="0DD58C7F" w14:textId="1F2B500E" w:rsidR="00DF74C3" w:rsidRPr="00D26246" w:rsidRDefault="00DF74C3" w:rsidP="00DF74C3">
      <w:pPr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 xml:space="preserve">Author Name: 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Kadaruddin Aiyub</w:t>
      </w:r>
    </w:p>
    <w:p w14:paraId="547BA805" w14:textId="77777777" w:rsidR="00DF74C3" w:rsidRPr="00D26246" w:rsidRDefault="00DF74C3" w:rsidP="00DF74C3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0326D9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Institution and Full Address:</w:t>
      </w:r>
      <w:r w:rsidRPr="00D2624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D26246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Center for Research in Development, Social and Environment,</w:t>
      </w:r>
      <w:r w:rsidRPr="00CB7C43">
        <w:rPr>
          <w:rFonts w:ascii="Poppins" w:hAnsi="Poppins" w:cs="Poppins"/>
          <w:color w:val="000000"/>
          <w:sz w:val="20"/>
          <w:szCs w:val="20"/>
          <w:shd w:val="clear" w:color="auto" w:fill="FFFFFF"/>
        </w:rPr>
        <w:t xml:space="preserve"> </w:t>
      </w:r>
      <w:r w:rsidRPr="00CB7C4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culty of Social Sciences and Humanities,</w:t>
      </w:r>
      <w:r w:rsidRPr="00CB7C43">
        <w:rPr>
          <w:rFonts w:ascii="Times New Roman" w:eastAsia="Calibri" w:hAnsi="Times New Roman" w:cs="Times New Roman"/>
          <w:bCs/>
          <w:sz w:val="24"/>
          <w:szCs w:val="24"/>
          <w:lang w:val="en-GB"/>
        </w:rPr>
        <w:t xml:space="preserve"> </w:t>
      </w:r>
      <w:r w:rsidRPr="00D26246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Universiti Kebangsaan Malaysia, 43600 Bangi, Selangor, Malaysia.</w:t>
      </w:r>
    </w:p>
    <w:p w14:paraId="26E9B763" w14:textId="1CEE8ED8" w:rsidR="00DF74C3" w:rsidRPr="00D26246" w:rsidRDefault="00DF74C3" w:rsidP="00DF74C3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D2624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Phone Number: </w:t>
      </w:r>
      <w:r w:rsidRPr="00DF74C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013-333 0461</w:t>
      </w:r>
    </w:p>
    <w:p w14:paraId="6F2D1632" w14:textId="50C09CF9" w:rsidR="00DF74C3" w:rsidRDefault="00DF74C3" w:rsidP="00DF74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D2624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E-Mail Address: </w:t>
      </w:r>
      <w:hyperlink r:id="rId6" w:history="1">
        <w:r w:rsidR="00030D00" w:rsidRPr="008163C2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GB"/>
          </w:rPr>
          <w:t>kada@ukm.edu.my</w:t>
        </w:r>
      </w:hyperlink>
    </w:p>
    <w:bookmarkEnd w:id="5"/>
    <w:p w14:paraId="7C0C33E0" w14:textId="77777777" w:rsidR="00A76D55" w:rsidRPr="00A76D55" w:rsidRDefault="00A76D55" w:rsidP="00D26246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ms-MY"/>
        </w:rPr>
      </w:pPr>
    </w:p>
    <w:p w14:paraId="16639779" w14:textId="237CA885" w:rsidR="00D26246" w:rsidRDefault="00D26246" w:rsidP="00A76D5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26246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 xml:space="preserve">Author </w:t>
      </w:r>
      <w:proofErr w:type="gramStart"/>
      <w:r w:rsidR="00A76D55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>Name :</w:t>
      </w:r>
      <w:proofErr w:type="gramEnd"/>
      <w:r w:rsidR="00A76D55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 xml:space="preserve"> </w:t>
      </w:r>
      <w:r w:rsidR="001F3D26" w:rsidRPr="001F3D26">
        <w:rPr>
          <w:rFonts w:ascii="Times New Roman" w:hAnsi="Times New Roman" w:cs="Times New Roman"/>
          <w:b/>
          <w:bCs/>
          <w:sz w:val="24"/>
          <w:szCs w:val="24"/>
        </w:rPr>
        <w:t>Nur Syamimi Mohamad</w:t>
      </w:r>
    </w:p>
    <w:p w14:paraId="0059AE24" w14:textId="641746E0" w:rsidR="001F3D26" w:rsidRPr="00CF2544" w:rsidRDefault="00CF2544" w:rsidP="001F3D2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  <w:r w:rsidRPr="00CF254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Institution and Full Address: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 </w:t>
      </w:r>
      <w:r w:rsidR="001F3D26" w:rsidRPr="004273D6">
        <w:rPr>
          <w:rFonts w:ascii="Times New Roman" w:eastAsia="STIX-Regular" w:hAnsi="Times New Roman" w:cs="Times New Roman"/>
          <w:sz w:val="24"/>
          <w:szCs w:val="24"/>
          <w:lang w:val="en-US"/>
        </w:rPr>
        <w:t>Southeast Asia Disaster Prevention Research Initiative (SEADPRI‑UKM),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 </w:t>
      </w:r>
      <w:r w:rsidR="001F3D26" w:rsidRPr="004273D6">
        <w:rPr>
          <w:rFonts w:ascii="Times New Roman" w:eastAsia="STIX-Regular" w:hAnsi="Times New Roman" w:cs="Times New Roman"/>
          <w:sz w:val="24"/>
          <w:szCs w:val="24"/>
          <w:lang w:val="en-US"/>
        </w:rPr>
        <w:t>Institute for Environment and Development (LESTARI), Universiti Kebangsaan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 </w:t>
      </w:r>
      <w:r w:rsidR="001F3D26" w:rsidRPr="004273D6">
        <w:rPr>
          <w:rFonts w:ascii="Times New Roman" w:eastAsia="STIX-Regular" w:hAnsi="Times New Roman" w:cs="Times New Roman"/>
          <w:sz w:val="24"/>
          <w:szCs w:val="24"/>
          <w:lang w:val="en-US"/>
        </w:rPr>
        <w:t>Malaysia, 43600 Bangi, Selangor, Malaysia</w:t>
      </w:r>
    </w:p>
    <w:p w14:paraId="3CA3DD70" w14:textId="2F87C9C8" w:rsidR="00CF2544" w:rsidRDefault="00CF2544" w:rsidP="001F3D26">
      <w:pPr>
        <w:spacing w:after="0" w:line="240" w:lineRule="auto"/>
        <w:rPr>
          <w:rFonts w:ascii="Times New Roman" w:eastAsia="STIX-Regular" w:hAnsi="Times New Roman" w:cs="Times New Roman"/>
          <w:sz w:val="24"/>
          <w:szCs w:val="24"/>
          <w:lang w:val="en-US"/>
        </w:rPr>
      </w:pPr>
      <w:r>
        <w:rPr>
          <w:rFonts w:ascii="Times New Roman" w:eastAsia="STIX-Regular" w:hAnsi="Times New Roman" w:cs="Times New Roman"/>
          <w:sz w:val="24"/>
          <w:szCs w:val="24"/>
          <w:lang w:val="en-US"/>
        </w:rPr>
        <w:t>Phone Number:</w:t>
      </w:r>
      <w:r w:rsidR="00030D00">
        <w:rPr>
          <w:rFonts w:ascii="Times New Roman" w:eastAsia="STIX-Regular" w:hAnsi="Times New Roman" w:cs="Times New Roman"/>
          <w:sz w:val="24"/>
          <w:szCs w:val="24"/>
          <w:lang w:val="en-US"/>
        </w:rPr>
        <w:t>019-5483341</w:t>
      </w:r>
    </w:p>
    <w:p w14:paraId="25C9A541" w14:textId="39D18A98" w:rsidR="00CF2544" w:rsidRDefault="00CF2544" w:rsidP="001F3D26">
      <w:pPr>
        <w:spacing w:after="0" w:line="240" w:lineRule="auto"/>
        <w:rPr>
          <w:rFonts w:ascii="Times New Roman" w:eastAsia="STIX-Regular" w:hAnsi="Times New Roman" w:cs="Times New Roman"/>
          <w:sz w:val="24"/>
          <w:szCs w:val="24"/>
          <w:lang w:val="en-US"/>
        </w:rPr>
      </w:pPr>
      <w:r>
        <w:rPr>
          <w:rFonts w:ascii="Times New Roman" w:eastAsia="STIX-Regular" w:hAnsi="Times New Roman" w:cs="Times New Roman"/>
          <w:sz w:val="24"/>
          <w:szCs w:val="24"/>
          <w:lang w:val="en-US"/>
        </w:rPr>
        <w:t>E-Mail Address:</w:t>
      </w:r>
      <w:r w:rsidR="00842023">
        <w:rPr>
          <w:rFonts w:ascii="Times New Roman" w:eastAsia="STIX-Regular" w:hAnsi="Times New Roman" w:cs="Times New Roman"/>
          <w:sz w:val="24"/>
          <w:szCs w:val="24"/>
          <w:lang w:val="en-US"/>
        </w:rPr>
        <w:t xml:space="preserve"> </w:t>
      </w:r>
      <w:hyperlink r:id="rId7" w:history="1">
        <w:r w:rsidR="00842023" w:rsidRPr="008A7D41">
          <w:rPr>
            <w:rStyle w:val="Hyperlink"/>
            <w:rFonts w:ascii="Times New Roman" w:eastAsia="STIX-Regular" w:hAnsi="Times New Roman" w:cs="Times New Roman"/>
            <w:sz w:val="24"/>
            <w:szCs w:val="24"/>
            <w:lang w:val="en-US"/>
          </w:rPr>
          <w:t>nursyamimi1812@gmail.com</w:t>
        </w:r>
      </w:hyperlink>
      <w:r w:rsidR="00842023">
        <w:rPr>
          <w:rFonts w:ascii="Times New Roman" w:eastAsia="STIX-Regular" w:hAnsi="Times New Roman" w:cs="Times New Roman"/>
          <w:sz w:val="24"/>
          <w:szCs w:val="24"/>
          <w:lang w:val="en-US"/>
        </w:rPr>
        <w:t xml:space="preserve">  </w:t>
      </w:r>
    </w:p>
    <w:p w14:paraId="36BECC93" w14:textId="0C838CA6" w:rsidR="00941406" w:rsidRDefault="00941406" w:rsidP="001F3D26">
      <w:pPr>
        <w:spacing w:after="0" w:line="240" w:lineRule="auto"/>
        <w:rPr>
          <w:rFonts w:ascii="Times New Roman" w:eastAsia="STIX-Regular" w:hAnsi="Times New Roman" w:cs="Times New Roman"/>
          <w:sz w:val="24"/>
          <w:szCs w:val="24"/>
          <w:lang w:val="en-US"/>
        </w:rPr>
      </w:pPr>
    </w:p>
    <w:p w14:paraId="2DB76ECF" w14:textId="77777777" w:rsidR="00941406" w:rsidRDefault="00941406" w:rsidP="001F3D26">
      <w:pPr>
        <w:spacing w:after="0" w:line="240" w:lineRule="auto"/>
        <w:rPr>
          <w:rFonts w:ascii="Times New Roman" w:eastAsia="STIX-Regular" w:hAnsi="Times New Roman" w:cs="Times New Roman"/>
          <w:sz w:val="24"/>
          <w:szCs w:val="24"/>
          <w:lang w:val="en-US"/>
        </w:rPr>
      </w:pPr>
    </w:p>
    <w:p w14:paraId="2C452FD2" w14:textId="7E7F438E" w:rsidR="00CF2544" w:rsidRPr="00D26246" w:rsidRDefault="00CF2544" w:rsidP="00CF2544">
      <w:pPr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lastRenderedPageBreak/>
        <w:t xml:space="preserve">Author Name: </w:t>
      </w:r>
      <w:r w:rsidRPr="00CF2544">
        <w:rPr>
          <w:rFonts w:ascii="Times New Roman" w:hAnsi="Times New Roman" w:cs="Times New Roman"/>
          <w:b/>
          <w:bCs/>
          <w:sz w:val="24"/>
          <w:szCs w:val="24"/>
        </w:rPr>
        <w:t>Sharif Shofirun Sharif Ali</w:t>
      </w:r>
    </w:p>
    <w:p w14:paraId="26690C21" w14:textId="11892E7D" w:rsidR="00CF2544" w:rsidRPr="00CF2544" w:rsidRDefault="00CF2544" w:rsidP="00CF254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  <w:r w:rsidRPr="00CF254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Institution and Full Address: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 </w:t>
      </w:r>
      <w:r w:rsidRPr="004273D6">
        <w:rPr>
          <w:rFonts w:ascii="Times New Roman" w:hAnsi="Times New Roman" w:cs="Times New Roman"/>
          <w:sz w:val="24"/>
          <w:szCs w:val="24"/>
          <w:lang w:val="en-US"/>
        </w:rPr>
        <w:t>School of Government College of Law, Government and International Studies,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 </w:t>
      </w:r>
      <w:r w:rsidRPr="004273D6">
        <w:rPr>
          <w:rFonts w:ascii="Times New Roman" w:hAnsi="Times New Roman" w:cs="Times New Roman"/>
          <w:sz w:val="24"/>
          <w:szCs w:val="24"/>
          <w:lang w:val="en-US"/>
        </w:rPr>
        <w:t>Universiti Utara Malaysia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273D6">
        <w:rPr>
          <w:rFonts w:ascii="Times New Roman" w:hAnsi="Times New Roman" w:cs="Times New Roman"/>
          <w:sz w:val="24"/>
          <w:szCs w:val="24"/>
          <w:lang w:val="en-US"/>
        </w:rPr>
        <w:t>06010 Sintok, Kedah, Malaysia.</w:t>
      </w:r>
    </w:p>
    <w:p w14:paraId="7417BA46" w14:textId="7DAE131C" w:rsidR="00CF2544" w:rsidRPr="00CF2544" w:rsidRDefault="00CF2544" w:rsidP="00CF2544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CF254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Phone Number: </w:t>
      </w:r>
      <w:r w:rsidR="00842023" w:rsidRPr="0084202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011-69491747</w:t>
      </w:r>
    </w:p>
    <w:p w14:paraId="6EB3375D" w14:textId="0754B901" w:rsidR="00326B8C" w:rsidRDefault="00CF2544" w:rsidP="00CF254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  <w:r w:rsidRPr="00CF254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E-Mail Address: </w:t>
      </w:r>
      <w:hyperlink r:id="rId8" w:history="1">
        <w:r w:rsidR="00842023" w:rsidRPr="0084202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GB"/>
          </w:rPr>
          <w:t>sshofirun@uum.edu.my</w:t>
        </w:r>
      </w:hyperlink>
      <w:r w:rsidR="00842023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 </w:t>
      </w:r>
    </w:p>
    <w:p w14:paraId="61133A23" w14:textId="77777777" w:rsidR="00CF2544" w:rsidRDefault="00CF2544" w:rsidP="00CF2544">
      <w:pPr>
        <w:spacing w:after="0" w:line="240" w:lineRule="auto"/>
        <w:rPr>
          <w:rStyle w:val="Hyperlink"/>
          <w:rFonts w:ascii="Times New Roman" w:eastAsia="Calibri" w:hAnsi="Times New Roman" w:cs="Times New Roman"/>
          <w:sz w:val="24"/>
          <w:szCs w:val="24"/>
          <w:lang w:val="ms-MY"/>
        </w:rPr>
      </w:pPr>
    </w:p>
    <w:p w14:paraId="66095C90" w14:textId="1030E8EA" w:rsidR="001F3D26" w:rsidRDefault="001F3D26" w:rsidP="00A76D5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64225D" w14:textId="7F871CF4" w:rsidR="001F3D26" w:rsidRDefault="001F3D26" w:rsidP="00A76D5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FF1E352" w14:textId="77777777" w:rsidR="00D26246" w:rsidRPr="00D26246" w:rsidRDefault="00D26246" w:rsidP="00D262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299DAB7B" w14:textId="20C85ADD" w:rsidR="00A76D55" w:rsidRDefault="00A76D55" w:rsidP="00D2624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</w:p>
    <w:p w14:paraId="6506D5F3" w14:textId="43743F4A" w:rsidR="00D26246" w:rsidRPr="00D26246" w:rsidRDefault="00D26246" w:rsidP="00A76D55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</w:pPr>
    </w:p>
    <w:sectPr w:rsidR="00D26246" w:rsidRPr="00D262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IX-Regular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7GwtLQ0tzAxMTVW0lEKTi0uzszPAykwrgUA2hmlGiwAAAA="/>
  </w:docVars>
  <w:rsids>
    <w:rsidRoot w:val="00A46595"/>
    <w:rsid w:val="00030D00"/>
    <w:rsid w:val="000326D9"/>
    <w:rsid w:val="0012003A"/>
    <w:rsid w:val="00165DD2"/>
    <w:rsid w:val="001F3D26"/>
    <w:rsid w:val="00232FF2"/>
    <w:rsid w:val="00326B8C"/>
    <w:rsid w:val="00335B2D"/>
    <w:rsid w:val="004D7C49"/>
    <w:rsid w:val="00561664"/>
    <w:rsid w:val="005D322C"/>
    <w:rsid w:val="0066627C"/>
    <w:rsid w:val="00675993"/>
    <w:rsid w:val="00813676"/>
    <w:rsid w:val="00842023"/>
    <w:rsid w:val="00885447"/>
    <w:rsid w:val="008C0221"/>
    <w:rsid w:val="00941406"/>
    <w:rsid w:val="00A02392"/>
    <w:rsid w:val="00A46595"/>
    <w:rsid w:val="00A76D55"/>
    <w:rsid w:val="00AC21AB"/>
    <w:rsid w:val="00C21C4C"/>
    <w:rsid w:val="00C425B8"/>
    <w:rsid w:val="00CB7C43"/>
    <w:rsid w:val="00CF2544"/>
    <w:rsid w:val="00D26246"/>
    <w:rsid w:val="00DF74C3"/>
    <w:rsid w:val="00E07992"/>
    <w:rsid w:val="00E23409"/>
    <w:rsid w:val="00EE347F"/>
    <w:rsid w:val="00F63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5EC5E"/>
  <w15:chartTrackingRefBased/>
  <w15:docId w15:val="{B4BEBCFC-1A1B-4CCB-A753-B6F1574ED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25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25B8"/>
    <w:rPr>
      <w:color w:val="605E5C"/>
      <w:shd w:val="clear" w:color="auto" w:fill="E1DFDD"/>
    </w:rPr>
  </w:style>
  <w:style w:type="paragraph" w:customStyle="1" w:styleId="Default">
    <w:name w:val="Default"/>
    <w:rsid w:val="000326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shofirun@uum.edu.my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nursyamimi1812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da@ukm.edu.my" TargetMode="External"/><Relationship Id="rId5" Type="http://schemas.openxmlformats.org/officeDocument/2006/relationships/hyperlink" Target="mailto:zatiali@ukm.edu.my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lam@ukm.edu.my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1</TotalTime>
  <Pages>2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urul Izzati Mohd Ali</cp:lastModifiedBy>
  <cp:revision>26</cp:revision>
  <dcterms:created xsi:type="dcterms:W3CDTF">2020-12-01T14:00:00Z</dcterms:created>
  <dcterms:modified xsi:type="dcterms:W3CDTF">2024-08-10T01:42:00Z</dcterms:modified>
</cp:coreProperties>
</file>